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0" w:name="X9fdadac7fd2f8898bd177b99d6411f9aab60be1"/>
    <w:p>
      <w:pPr>
        <w:pStyle w:val="Heading1"/>
      </w:pPr>
      <w:r>
        <w:t xml:space="preserve">Cover Letter for Architect Position in Algeria Algiers</w:t>
      </w:r>
    </w:p>
    <w:p>
      <w:pPr>
        <w:pStyle w:val="FirstParagraph"/>
      </w:pPr>
      <w:r>
        <w:t xml:space="preserve">Dear Hiring Manager,</w:t>
      </w:r>
    </w:p>
    <w:p>
      <w:pPr>
        <w:pStyle w:val="BodyText"/>
      </w:pPr>
      <w:r>
        <w:t xml:space="preserve">I am writing to express my enthusiastic interest in the Architect position at [Company Name] in Algeria Algiers. As a dedicated and experienced architect with a passion for blending innovative design with cultural sensitivity, I am eager to contribute my expertise to the dynamic architectural landscape of Algeria Algiers. My career has been driven by a commitment to creating spaces that not only meet functional requirements but also reflect the unique identity and heritage of their surroundings. I am particularly drawn to this opportunity in Algeria Algiers, a city renowned for its rich history, vibrant culture, and evolving urban infrastructure.</w:t>
      </w:r>
    </w:p>
    <w:p>
      <w:pPr>
        <w:pStyle w:val="BodyText"/>
      </w:pPr>
      <w:r>
        <w:t xml:space="preserve">With over [X years] of experience in architectural design, project management, and urban planning, I have developed a deep understanding of the complexities involved in shaping environments that are both aesthetically pleasing and structurally sound. My professional journey has taken me through diverse projects across different regions, but my focus on sustainable design and culturally responsive architecture aligns perfectly with the needs of Algeria Algiers. Whether designing residential complexes, commercial spaces, or public infrastructure, I prioritize the integration of local materials, traditional techniques, and modern technology to create harmonious and functional environments.</w:t>
      </w:r>
    </w:p>
    <w:p>
      <w:pPr>
        <w:pStyle w:val="BodyText"/>
      </w:pPr>
      <w:r>
        <w:t xml:space="preserve">My academic background in Architecture from [University Name], coupled with my professional certifications such as [Certification Name], has equipped me with a strong foundation in architectural theory, structural engineering principles, and environmental design. During my studies, I conducted extensive research on the architectural traditions of North Africa, which deepened my appreciation for the historical and cultural context that shapes the built environment. This knowledge has been instrumental in my work on projects that seek to honor local heritage while addressing contemporary needs.</w:t>
      </w:r>
    </w:p>
    <w:p>
      <w:pPr>
        <w:pStyle w:val="BodyText"/>
      </w:pPr>
      <w:r>
        <w:t xml:space="preserve">One of my most notable achievements as an architect was leading the design and execution of [Project Name], a mixed-use development in [Location]. This project required close collaboration with local stakeholders, government agencies, and construction teams to ensure compliance with regulatory standards while maintaining a vision that resonated with the community. The success of this project underscored the importance of understanding the socio-cultural fabric of a region, a principle I carry forward in all my work. In Algeria Algiers, where rapid urbanization and infrastructure development are paramount, my ability to balance modernity with tradition will be an asset to your team.</w:t>
      </w:r>
    </w:p>
    <w:p>
      <w:pPr>
        <w:pStyle w:val="BodyText"/>
      </w:pPr>
      <w:r>
        <w:t xml:space="preserve">I am particularly impressed by [Company Name]’s commitment to innovation and excellence in architectural solutions. Your recent projects in Algeria Algiers, such as [specific project or initiative], demonstrate a forward-thinking approach that aligns with my professional values. I am confident that my expertise in sustainable design, attention to detail, and ability to navigate complex regulatory frameworks will enable me to contribute meaningfully to your ongoing and future endeavors. Furthermore, my fluency in [language(s)] and familiarity with local building codes will allow me to seamlessly integrate into your team and support the unique demands of projects in Algeria Algiers.</w:t>
      </w:r>
    </w:p>
    <w:p>
      <w:pPr>
        <w:pStyle w:val="BodyText"/>
      </w:pPr>
      <w:r>
        <w:t xml:space="preserve">As an architect, I believe that the built environment plays a pivotal role in shaping communities and fostering well-being. In Algeria Algiers, where the interplay of tradition and modernity is evident in every skyline, I am eager to contribute to projects that enhance the quality of life for residents while preserving the city’s cultural legacy. My hands-on experience with [specific skills, e.g., 3D modeling software, BIM technologies, LEED certification] ensures that I can deliver high-quality designs that meet the highest standards of functionality and sustainability.</w:t>
      </w:r>
    </w:p>
    <w:p>
      <w:pPr>
        <w:pStyle w:val="BodyText"/>
      </w:pPr>
      <w:r>
        <w:t xml:space="preserve">What excites me most about this opportunity is the chance to collaborate with a team of professionals who share my passion for creating meaningful spaces. Algeria Algiers offers a unique environment where architecture can address both historical preservation and contemporary challenges, such as urbanization, climate resilience, and equitable development. I am particularly interested in exploring how architectural solutions can support the city’s growth while respecting its heritage. My proactive approach to problem-solving, coupled with my ability to work effectively in multidisciplinary teams, positions me to make a valuable contribution to your organization.</w:t>
      </w:r>
    </w:p>
    <w:p>
      <w:pPr>
        <w:pStyle w:val="BodyText"/>
      </w:pPr>
      <w:r>
        <w:t xml:space="preserve">Thank you for considering my application for the Architect position at [Company Name]. I would welcome the opportunity to discuss how my skills and experiences align with your vision for architectural excellence in Algeria Algiers. Please feel free to contact me at [Phone Number] or [Email Address] at your convenience. I look forward to the possibility of contributing to your team and helping shape the future of architecture in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cp:keywords/>
  <dcterms:created xsi:type="dcterms:W3CDTF">2026-07-19T05:40:27Z</dcterms:created>
  <dcterms:modified xsi:type="dcterms:W3CDTF">2026-07-19T05:40:27Z</dcterms:modified>
</cp:coreProperties>
</file>

<file path=docProps/custom.xml><?xml version="1.0" encoding="utf-8"?>
<Properties xmlns="http://schemas.openxmlformats.org/officeDocument/2006/custom-properties" xmlns:vt="http://schemas.openxmlformats.org/officeDocument/2006/docPropsVTypes"/>
</file>